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9.png" ContentType="image/png"/>
  <Override PartName="/word/media/rId26.png" ContentType="image/png"/>
  <Override PartName="/word/media/rId35.png" ContentType="image/png"/>
  <Override PartName="/word/media/rId32.png" ContentType="image/png"/>
  <Override PartName="/word/media/rId44.png" ContentType="image/png"/>
  <Override PartName="/word/media/rId47.png" ContentType="image/png"/>
  <Override PartName="/word/media/rId41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请求序列：1 2 3 4 1 2 5 1 2 6 7 5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2166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gitee.com/ppedmo/pic-go/raw/master/img/20241204102884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93263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gitee.com/ppedmo/pic-go/raw/master/img/20241204102955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分析FIFO 作业在后面还会用到，但是由于出现了新的将旧作业淘汰了，正好淘汰了后面还会用到</w:t>
      </w:r>
    </w:p>
    <w:p>
      <w:pPr>
        <w:pStyle w:val="BodyText"/>
      </w:pPr>
      <w:r>
        <w:t xml:space="preserve">序列 1 2 3 4 1 2 5 1 -- 前四个，1来到，命中但是1仍是最老旧的，2来命中，5来淘汰1，1再来</w:t>
      </w:r>
    </w:p>
    <w:p>
      <w:pPr>
        <w:pStyle w:val="BodyText"/>
      </w:pPr>
      <w:r>
        <w:t xml:space="preserve">同样的后面再来的刚好淘汰下一个要用到的，页框就白增加了</w:t>
      </w:r>
    </w:p>
    <w:p>
      <w:pPr>
        <w:pStyle w:val="BodyText"/>
      </w:pPr>
    </w:p>
    <w:p>
      <w:pPr>
        <w:pStyle w:val="BodyText"/>
      </w:pPr>
      <w:r>
        <w:t xml:space="preserve">请求序列：1 2 3 4 1 2 5 1 2 3 4 5</w:t>
      </w:r>
    </w:p>
    <w:p>
      <w:pPr>
        <w:pStyle w:val="BodyText"/>
      </w:pPr>
      <w:r>
        <w:drawing>
          <wp:inline>
            <wp:extent cx="5334000" cy="4011168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https://gitee.com/ppedmo/pic-go/raw/master/img/2024120410506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90858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https://gitee.com/ppedmo/pic-go/raw/master/img/20241204105024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14 -- 3和4）请求序列：1 2 3 4 1 2 5 1 2 3 5 2 6 5</w:t>
      </w:r>
    </w:p>
    <w:p>
      <w:pPr>
        <w:pStyle w:val="BodyText"/>
      </w:pPr>
      <w:r>
        <w:drawing>
          <wp:inline>
            <wp:extent cx="5334000" cy="4310106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https://gitee.com/ppedmo/pic-go/raw/master/img/20241204105961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329608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https://gitee.com/ppedmo/pic-go/raw/master/img/20241204105952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12 -- 2和3）请求序列：1 2 3 1 4 1 2 4 5 4 1 2</w:t>
      </w:r>
    </w:p>
    <w:p>
      <w:pPr>
        <w:pStyle w:val="BodyText"/>
      </w:pPr>
      <w:r>
        <w:drawing>
          <wp:inline>
            <wp:extent cx="5334000" cy="4245428"/>
            <wp:effectExtent b="0" l="0" r="0" t="0"/>
            <wp:docPr descr="image-20241204111716498" title="fig:" id="39" name="Picture"/>
            <a:graphic>
              <a:graphicData uri="http://schemas.openxmlformats.org/drawingml/2006/picture">
                <pic:pic>
                  <pic:nvPicPr>
                    <pic:cNvPr descr="https://gitee.com/ppedmo/pic-go/raw/master/img/2024120411175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82700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https://gitee.com/ppedmo/pic-go/raw/master/img/20241204111663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（14 -- 2和3）请求序列：1 2 3 1 4 1 2 4 5 4 1 5 6 5</w:t>
      </w:r>
    </w:p>
    <w:p>
      <w:pPr>
        <w:pStyle w:val="BodyText"/>
      </w:pPr>
      <w:r>
        <w:drawing>
          <wp:inline>
            <wp:extent cx="5334000" cy="4294404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https://gitee.com/ppedmo/pic-go/raw/master/img/2024120411133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96561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https://gitee.com/ppedmo/pic-go/raw/master/img/20241204111499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4T03:22:51Z</dcterms:created>
  <dcterms:modified xsi:type="dcterms:W3CDTF">2024-12-04T03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